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C277A" w14:textId="790E5E2F" w:rsidR="00E94E8C" w:rsidRPr="00E16D60" w:rsidRDefault="009E66BB" w:rsidP="004D65EB">
      <w:pPr>
        <w:tabs>
          <w:tab w:val="right" w:pos="10800"/>
        </w:tabs>
        <w:spacing w:after="6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lake Cravey</w:t>
      </w:r>
    </w:p>
    <w:p w14:paraId="63FED98A" w14:textId="77777777" w:rsidR="009E66BB" w:rsidRDefault="009E66BB" w:rsidP="009E66BB">
      <w:pPr>
        <w:tabs>
          <w:tab w:val="right" w:pos="10800"/>
        </w:tabs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partment of Communication Studies</w:t>
      </w:r>
    </w:p>
    <w:p w14:paraId="603A72F4" w14:textId="42EC685C" w:rsidR="009E66BB" w:rsidRDefault="009E66BB" w:rsidP="009E66BB">
      <w:pPr>
        <w:tabs>
          <w:tab w:val="right" w:pos="10800"/>
        </w:tabs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Georgia</w:t>
      </w:r>
    </w:p>
    <w:p w14:paraId="026C7A7A" w14:textId="0BD8E765" w:rsidR="009E66BB" w:rsidRDefault="009E66BB" w:rsidP="009E66BB">
      <w:pPr>
        <w:tabs>
          <w:tab w:val="right" w:pos="10800"/>
        </w:tabs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13 Caldwell Hall</w:t>
      </w:r>
    </w:p>
    <w:p w14:paraId="1B31B841" w14:textId="4CF3158C" w:rsidR="009E66BB" w:rsidRDefault="009E66BB" w:rsidP="009E66BB">
      <w:pPr>
        <w:tabs>
          <w:tab w:val="right" w:pos="10800"/>
        </w:tabs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hens, Ga 30602</w:t>
      </w:r>
    </w:p>
    <w:p w14:paraId="237BA0A6" w14:textId="136323E2" w:rsidR="004D65EB" w:rsidRDefault="009E66BB" w:rsidP="004D65EB">
      <w:pPr>
        <w:tabs>
          <w:tab w:val="right" w:pos="10800"/>
        </w:tabs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cravey@uga.edu</w:t>
      </w:r>
    </w:p>
    <w:p w14:paraId="55AE4BDA" w14:textId="161A114D" w:rsidR="00E16D60" w:rsidRDefault="00000000" w:rsidP="004D65EB">
      <w:pPr>
        <w:tabs>
          <w:tab w:val="right" w:pos="10800"/>
        </w:tabs>
        <w:spacing w:after="0"/>
        <w:jc w:val="center"/>
        <w:rPr>
          <w:rFonts w:ascii="Times New Roman" w:hAnsi="Times New Roman" w:cs="Times New Roman"/>
        </w:rPr>
      </w:pPr>
      <w:hyperlink r:id="rId5" w:history="1">
        <w:r w:rsidR="009E66BB" w:rsidRPr="00EC0827">
          <w:rPr>
            <w:rStyle w:val="Hyperlink"/>
            <w:rFonts w:ascii="Times New Roman" w:hAnsi="Times New Roman" w:cs="Times New Roman"/>
          </w:rPr>
          <w:t>https://comm.uga.edu/directory/people/blake-cravey</w:t>
        </w:r>
      </w:hyperlink>
      <w:r w:rsidR="009E66BB">
        <w:rPr>
          <w:rFonts w:ascii="Times New Roman" w:hAnsi="Times New Roman" w:cs="Times New Roman"/>
        </w:rPr>
        <w:t xml:space="preserve"> </w:t>
      </w:r>
    </w:p>
    <w:p w14:paraId="781AA1D7" w14:textId="77777777" w:rsidR="00B47E49" w:rsidRDefault="00B47E49" w:rsidP="004D65EB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1AA0D306" w14:textId="47AAC6C9" w:rsidR="00BA2996" w:rsidRPr="00B47E49" w:rsidRDefault="00E16D60" w:rsidP="004D65EB">
      <w:pPr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  <w:r w:rsidRPr="00B47E49">
        <w:rPr>
          <w:rFonts w:ascii="Times New Roman" w:hAnsi="Times New Roman" w:cs="Times New Roman"/>
          <w:b/>
        </w:rPr>
        <w:t>E</w:t>
      </w:r>
      <w:r w:rsidR="00934BAB">
        <w:rPr>
          <w:rFonts w:ascii="Times New Roman" w:hAnsi="Times New Roman" w:cs="Times New Roman"/>
          <w:b/>
        </w:rPr>
        <w:t>ducation</w:t>
      </w:r>
    </w:p>
    <w:p w14:paraId="26CC4514" w14:textId="7728860E" w:rsidR="00E16D60" w:rsidRDefault="009E66BB" w:rsidP="004D65EB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University of Georgia</w:t>
      </w:r>
      <w:r w:rsidR="004D65EB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Athens</w:t>
      </w:r>
      <w:r w:rsidR="00E16D60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Ga</w:t>
      </w:r>
    </w:p>
    <w:p w14:paraId="0582D714" w14:textId="3199DD83" w:rsidR="00E16D60" w:rsidRDefault="004D65EB" w:rsidP="004D65EB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Doctor of Philosophy (</w:t>
      </w:r>
      <w:r w:rsidR="009E66BB">
        <w:rPr>
          <w:rFonts w:ascii="Times New Roman" w:hAnsi="Times New Roman" w:cs="Times New Roman"/>
          <w:i/>
        </w:rPr>
        <w:t>Ph.D.</w:t>
      </w:r>
      <w:r>
        <w:rPr>
          <w:rFonts w:ascii="Times New Roman" w:hAnsi="Times New Roman" w:cs="Times New Roman"/>
          <w:i/>
        </w:rPr>
        <w:t xml:space="preserve">) in </w:t>
      </w:r>
      <w:r w:rsidR="009E66BB">
        <w:rPr>
          <w:rFonts w:ascii="Times New Roman" w:hAnsi="Times New Roman" w:cs="Times New Roman"/>
          <w:i/>
        </w:rPr>
        <w:t>Communication Studies</w:t>
      </w:r>
      <w:r>
        <w:rPr>
          <w:rFonts w:ascii="Times New Roman" w:hAnsi="Times New Roman" w:cs="Times New Roman"/>
        </w:rPr>
        <w:tab/>
      </w:r>
      <w:r w:rsidR="00BE6C89">
        <w:rPr>
          <w:rFonts w:ascii="Times New Roman" w:hAnsi="Times New Roman" w:cs="Times New Roman"/>
        </w:rPr>
        <w:t>Current</w:t>
      </w:r>
    </w:p>
    <w:p w14:paraId="19422DA7" w14:textId="056AB1E3" w:rsidR="00BA2996" w:rsidRDefault="00BA2996" w:rsidP="004D65EB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7FC81794" w14:textId="5DCAB726" w:rsidR="006F3F53" w:rsidRDefault="00BE6C89" w:rsidP="006F3F5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Georgia State University</w:t>
      </w:r>
      <w:r w:rsidR="006F3F53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Atlanta</w:t>
      </w:r>
      <w:r w:rsidR="006F3F5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Ga</w:t>
      </w:r>
    </w:p>
    <w:p w14:paraId="1BF47397" w14:textId="69CB3B70" w:rsidR="006F3F53" w:rsidRDefault="006F3F53" w:rsidP="006F3F5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 xml:space="preserve">Master of Art (MA) in </w:t>
      </w:r>
      <w:r w:rsidR="00BE6C89">
        <w:rPr>
          <w:rFonts w:ascii="Times New Roman" w:hAnsi="Times New Roman" w:cs="Times New Roman"/>
          <w:i/>
        </w:rPr>
        <w:t>Communication Studies</w:t>
      </w:r>
      <w:r>
        <w:rPr>
          <w:rFonts w:ascii="Times New Roman" w:hAnsi="Times New Roman" w:cs="Times New Roman"/>
        </w:rPr>
        <w:tab/>
      </w:r>
      <w:r w:rsidR="00BE6C89">
        <w:rPr>
          <w:rFonts w:ascii="Times New Roman" w:hAnsi="Times New Roman" w:cs="Times New Roman"/>
        </w:rPr>
        <w:t>2021</w:t>
      </w:r>
    </w:p>
    <w:p w14:paraId="34B42E86" w14:textId="77777777" w:rsidR="00FF36A1" w:rsidRDefault="00FF36A1" w:rsidP="006F3F5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45A844B4" w14:textId="66EEEB6E" w:rsidR="006F3F53" w:rsidRDefault="00BE6C89" w:rsidP="006F3F5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Georgia State University</w:t>
      </w:r>
      <w:r w:rsidR="006F3F53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Atlanta, Ga</w:t>
      </w:r>
    </w:p>
    <w:p w14:paraId="0B7D5272" w14:textId="05906F9E" w:rsidR="006F3F53" w:rsidRDefault="006F3F53" w:rsidP="006F3F5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Bachelor of</w:t>
      </w:r>
      <w:r w:rsidR="00BE6C89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 xml:space="preserve">Art (BA) in </w:t>
      </w:r>
      <w:r w:rsidR="00BE6C89">
        <w:rPr>
          <w:rFonts w:ascii="Times New Roman" w:hAnsi="Times New Roman" w:cs="Times New Roman"/>
          <w:i/>
        </w:rPr>
        <w:t>Speech Communication</w:t>
      </w:r>
      <w:r>
        <w:rPr>
          <w:rFonts w:ascii="Times New Roman" w:hAnsi="Times New Roman" w:cs="Times New Roman"/>
        </w:rPr>
        <w:tab/>
      </w:r>
      <w:r w:rsidR="00BE6C89">
        <w:rPr>
          <w:rFonts w:ascii="Times New Roman" w:hAnsi="Times New Roman" w:cs="Times New Roman"/>
        </w:rPr>
        <w:t>2019</w:t>
      </w:r>
    </w:p>
    <w:p w14:paraId="256D0FB6" w14:textId="77777777" w:rsidR="000377EF" w:rsidRDefault="000377EF" w:rsidP="00406F33">
      <w:pPr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</w:p>
    <w:p w14:paraId="35723DE4" w14:textId="5065542A" w:rsidR="00406F33" w:rsidRPr="00B47E49" w:rsidRDefault="007D7962" w:rsidP="00406F33">
      <w:pPr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</w:t>
      </w:r>
      <w:r w:rsidR="00934BAB">
        <w:rPr>
          <w:rFonts w:ascii="Times New Roman" w:hAnsi="Times New Roman" w:cs="Times New Roman"/>
          <w:b/>
        </w:rPr>
        <w:t>cademic</w:t>
      </w:r>
      <w:r>
        <w:rPr>
          <w:rFonts w:ascii="Times New Roman" w:hAnsi="Times New Roman" w:cs="Times New Roman"/>
          <w:b/>
        </w:rPr>
        <w:t xml:space="preserve"> A</w:t>
      </w:r>
      <w:r w:rsidR="00934BAB">
        <w:rPr>
          <w:rFonts w:ascii="Times New Roman" w:hAnsi="Times New Roman" w:cs="Times New Roman"/>
          <w:b/>
        </w:rPr>
        <w:t>ppointments</w:t>
      </w:r>
    </w:p>
    <w:p w14:paraId="7ABD24E6" w14:textId="57DA232C" w:rsidR="00406F33" w:rsidRDefault="00BE6C89" w:rsidP="00406F3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mmunication Studies</w:t>
      </w:r>
      <w:r w:rsidR="00406F33"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/>
        </w:rPr>
        <w:t>University of Georgia</w:t>
      </w:r>
      <w:r w:rsidR="00406F3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Athens</w:t>
      </w:r>
      <w:r w:rsidR="00406F3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Ga</w:t>
      </w:r>
    </w:p>
    <w:p w14:paraId="453D79ED" w14:textId="0DBC8570" w:rsidR="00406F33" w:rsidRDefault="00BE6C89" w:rsidP="00406F3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Instructor of Record</w:t>
      </w:r>
      <w:r w:rsidR="00406F3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21-Current</w:t>
      </w:r>
    </w:p>
    <w:p w14:paraId="3D873AB3" w14:textId="77777777" w:rsidR="007D7962" w:rsidRDefault="007D7962" w:rsidP="007D7962">
      <w:pPr>
        <w:pStyle w:val="ListParagraph"/>
        <w:numPr>
          <w:ilvl w:val="0"/>
          <w:numId w:val="1"/>
        </w:num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 Speaking</w:t>
      </w:r>
    </w:p>
    <w:p w14:paraId="22B53068" w14:textId="77777777" w:rsidR="007D7962" w:rsidRDefault="007D7962" w:rsidP="007D7962">
      <w:pPr>
        <w:pStyle w:val="ListParagraph"/>
        <w:numPr>
          <w:ilvl w:val="0"/>
          <w:numId w:val="1"/>
        </w:num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roduction to Human Communications</w:t>
      </w:r>
    </w:p>
    <w:p w14:paraId="144B4ABF" w14:textId="1116C08A" w:rsidR="007D7962" w:rsidRPr="007D7962" w:rsidRDefault="007D7962" w:rsidP="007D7962">
      <w:pPr>
        <w:pStyle w:val="ListParagraph"/>
        <w:numPr>
          <w:ilvl w:val="0"/>
          <w:numId w:val="1"/>
        </w:num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personal Communication</w:t>
      </w:r>
    </w:p>
    <w:p w14:paraId="4D8C164B" w14:textId="77777777" w:rsidR="00BE6C89" w:rsidRDefault="00BE6C89" w:rsidP="00BE6C89">
      <w:pP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</w:p>
    <w:p w14:paraId="062CD83B" w14:textId="340AA0BD" w:rsidR="00BE6C89" w:rsidRDefault="00BE6C89" w:rsidP="00BE6C89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mmunication Studi</w:t>
      </w:r>
      <w:r w:rsidR="0045666D">
        <w:rPr>
          <w:rFonts w:ascii="Times New Roman" w:hAnsi="Times New Roman" w:cs="Times New Roman"/>
          <w:b/>
        </w:rPr>
        <w:t>es</w:t>
      </w:r>
      <w:r>
        <w:rPr>
          <w:rFonts w:ascii="Times New Roman" w:hAnsi="Times New Roman" w:cs="Times New Roman"/>
          <w:b/>
        </w:rPr>
        <w:t xml:space="preserve">, </w:t>
      </w:r>
      <w:r w:rsidR="0045666D">
        <w:rPr>
          <w:rFonts w:ascii="Times New Roman" w:hAnsi="Times New Roman" w:cs="Times New Roman"/>
          <w:b/>
        </w:rPr>
        <w:t>Georgia State University</w:t>
      </w:r>
      <w:r>
        <w:rPr>
          <w:rFonts w:ascii="Times New Roman" w:hAnsi="Times New Roman" w:cs="Times New Roman"/>
        </w:rPr>
        <w:tab/>
      </w:r>
      <w:r w:rsidR="0045666D">
        <w:rPr>
          <w:rFonts w:ascii="Times New Roman" w:hAnsi="Times New Roman" w:cs="Times New Roman"/>
        </w:rPr>
        <w:t>Atlanta</w:t>
      </w:r>
      <w:r>
        <w:rPr>
          <w:rFonts w:ascii="Times New Roman" w:hAnsi="Times New Roman" w:cs="Times New Roman"/>
        </w:rPr>
        <w:t xml:space="preserve">, </w:t>
      </w:r>
      <w:r w:rsidR="0045666D">
        <w:rPr>
          <w:rFonts w:ascii="Times New Roman" w:hAnsi="Times New Roman" w:cs="Times New Roman"/>
        </w:rPr>
        <w:t>Ga</w:t>
      </w:r>
    </w:p>
    <w:p w14:paraId="016FF1FB" w14:textId="18A48BFE" w:rsidR="00BE6C89" w:rsidRDefault="0045666D" w:rsidP="00BE6C89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Lab and Research Assistant</w:t>
      </w:r>
      <w:r w:rsidR="00BE6C8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20-2021</w:t>
      </w:r>
    </w:p>
    <w:p w14:paraId="3EA2D38B" w14:textId="73638A07" w:rsidR="00BE6C89" w:rsidRDefault="007D7962" w:rsidP="00BE6C89">
      <w:pPr>
        <w:pStyle w:val="ListParagraph"/>
        <w:numPr>
          <w:ilvl w:val="0"/>
          <w:numId w:val="1"/>
        </w:num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F06A92">
        <w:rPr>
          <w:rFonts w:ascii="Times New Roman" w:hAnsi="Times New Roman" w:cs="Times New Roman"/>
        </w:rPr>
        <w:t>nstructor for Argumentation Lab</w:t>
      </w:r>
    </w:p>
    <w:p w14:paraId="079A5F88" w14:textId="49A8FD0F" w:rsidR="00BE6C89" w:rsidRPr="007D7962" w:rsidRDefault="007D7962" w:rsidP="007D7962">
      <w:pPr>
        <w:pStyle w:val="ListParagraph"/>
        <w:numPr>
          <w:ilvl w:val="0"/>
          <w:numId w:val="1"/>
        </w:num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7D7962">
        <w:rPr>
          <w:rFonts w:ascii="Times New Roman" w:hAnsi="Times New Roman" w:cs="Times New Roman"/>
        </w:rPr>
        <w:t xml:space="preserve">dministrative </w:t>
      </w:r>
      <w:r w:rsidR="00A548DE">
        <w:rPr>
          <w:rFonts w:ascii="Times New Roman" w:hAnsi="Times New Roman" w:cs="Times New Roman"/>
        </w:rPr>
        <w:t>C</w:t>
      </w:r>
      <w:r w:rsidR="00980AAB">
        <w:rPr>
          <w:rFonts w:ascii="Times New Roman" w:hAnsi="Times New Roman" w:cs="Times New Roman"/>
        </w:rPr>
        <w:t>oordinator</w:t>
      </w:r>
      <w:r w:rsidRPr="007D7962">
        <w:rPr>
          <w:rFonts w:ascii="Times New Roman" w:hAnsi="Times New Roman" w:cs="Times New Roman"/>
        </w:rPr>
        <w:t xml:space="preserve"> for </w:t>
      </w:r>
      <w:r w:rsidR="00A548DE">
        <w:rPr>
          <w:rFonts w:ascii="Times New Roman" w:hAnsi="Times New Roman" w:cs="Times New Roman"/>
        </w:rPr>
        <w:t>D</w:t>
      </w:r>
      <w:r w:rsidRPr="007D7962">
        <w:rPr>
          <w:rFonts w:ascii="Times New Roman" w:hAnsi="Times New Roman" w:cs="Times New Roman"/>
        </w:rPr>
        <w:t xml:space="preserve">ebate </w:t>
      </w:r>
      <w:r w:rsidR="00A548DE">
        <w:rPr>
          <w:rFonts w:ascii="Times New Roman" w:hAnsi="Times New Roman" w:cs="Times New Roman"/>
        </w:rPr>
        <w:t>T</w:t>
      </w:r>
      <w:r w:rsidRPr="007D7962">
        <w:rPr>
          <w:rFonts w:ascii="Times New Roman" w:hAnsi="Times New Roman" w:cs="Times New Roman"/>
        </w:rPr>
        <w:t>eam</w:t>
      </w:r>
    </w:p>
    <w:p w14:paraId="484F8FCA" w14:textId="09FDD455" w:rsidR="00BE6C89" w:rsidRDefault="007D7962" w:rsidP="00BE6C89">
      <w:pPr>
        <w:pStyle w:val="ListParagraph"/>
        <w:numPr>
          <w:ilvl w:val="0"/>
          <w:numId w:val="1"/>
        </w:num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earch </w:t>
      </w:r>
      <w:r w:rsidR="00A548DE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ssistant for Timothy </w:t>
      </w:r>
      <w:proofErr w:type="spellStart"/>
      <w:r>
        <w:rPr>
          <w:rFonts w:ascii="Times New Roman" w:hAnsi="Times New Roman" w:cs="Times New Roman"/>
        </w:rPr>
        <w:t>Barouch</w:t>
      </w:r>
      <w:proofErr w:type="spellEnd"/>
    </w:p>
    <w:p w14:paraId="578571F9" w14:textId="5B67A145" w:rsidR="00406F33" w:rsidRDefault="00406F33" w:rsidP="006F3F5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62CAA992" w14:textId="56E0C0C8" w:rsidR="00C868F4" w:rsidRPr="00C868F4" w:rsidRDefault="00C868F4" w:rsidP="00C868F4">
      <w:pPr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</w:t>
      </w:r>
      <w:r w:rsidR="00934BAB">
        <w:rPr>
          <w:rFonts w:ascii="Times New Roman" w:hAnsi="Times New Roman" w:cs="Times New Roman"/>
          <w:b/>
        </w:rPr>
        <w:t>cademic Publications</w:t>
      </w:r>
    </w:p>
    <w:p w14:paraId="41ED3626" w14:textId="30E53431" w:rsidR="00C868F4" w:rsidRDefault="00C868F4" w:rsidP="006F3F5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64100F45" w14:textId="1F74BE6C" w:rsidR="00DA0CCB" w:rsidRDefault="00DA0CCB" w:rsidP="006F3F5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-author with Kayla </w:t>
      </w:r>
      <w:proofErr w:type="spellStart"/>
      <w:r>
        <w:rPr>
          <w:rFonts w:ascii="Times New Roman" w:hAnsi="Times New Roman" w:cs="Times New Roman"/>
        </w:rPr>
        <w:t>McMinimy</w:t>
      </w:r>
      <w:proofErr w:type="spellEnd"/>
      <w:r>
        <w:rPr>
          <w:rFonts w:ascii="Times New Roman" w:hAnsi="Times New Roman" w:cs="Times New Roman"/>
        </w:rPr>
        <w:t xml:space="preserve">, “Between Poetry and Prose: Collectivizing #MeToo </w:t>
      </w:r>
      <w:proofErr w:type="spellStart"/>
      <w:r>
        <w:rPr>
          <w:rFonts w:ascii="Times New Roman" w:hAnsi="Times New Roman" w:cs="Times New Roman"/>
        </w:rPr>
        <w:t>Traumasongs</w:t>
      </w:r>
      <w:proofErr w:type="spellEnd"/>
      <w:r>
        <w:rPr>
          <w:rFonts w:ascii="Times New Roman" w:hAnsi="Times New Roman" w:cs="Times New Roman"/>
        </w:rPr>
        <w:t xml:space="preserve">,” in </w:t>
      </w:r>
      <w:r>
        <w:rPr>
          <w:rFonts w:ascii="Times New Roman" w:hAnsi="Times New Roman" w:cs="Times New Roman"/>
          <w:i/>
          <w:iCs/>
        </w:rPr>
        <w:t xml:space="preserve">From a Whisper to a Movement: Investigating the Shared Rhetorical Spaces of Whistleblowing and Social Protest </w:t>
      </w:r>
      <w:r>
        <w:rPr>
          <w:rFonts w:ascii="Times New Roman" w:hAnsi="Times New Roman" w:cs="Times New Roman"/>
        </w:rPr>
        <w:t xml:space="preserve">eds. Joshua Guitar and Alan Chu, (Under Contract).  </w:t>
      </w:r>
    </w:p>
    <w:p w14:paraId="60D0EA2D" w14:textId="77777777" w:rsidR="00DA0CCB" w:rsidRDefault="00DA0CCB" w:rsidP="006F3F5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3C6BB546" w14:textId="2392595F" w:rsidR="0045666D" w:rsidRPr="00406F33" w:rsidRDefault="00C868F4" w:rsidP="0045666D">
      <w:pPr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</w:t>
      </w:r>
      <w:r w:rsidR="00934BAB">
        <w:rPr>
          <w:rFonts w:ascii="Times New Roman" w:hAnsi="Times New Roman" w:cs="Times New Roman"/>
          <w:b/>
        </w:rPr>
        <w:t>cademic Presentations</w:t>
      </w:r>
    </w:p>
    <w:p w14:paraId="7ACABB00" w14:textId="77777777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The Commons Concept as Rhetorical Infrastructure: The Glitches, Structures, and Transformational Infrastructures of Mutual Aid,” National Communication Association, New Orleans, La, November 2022. (Forthcoming)</w:t>
      </w:r>
    </w:p>
    <w:p w14:paraId="4E74E037" w14:textId="77777777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74CA8980" w14:textId="23938E57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Utopian Forms: From Gesture to Episode,” Rhetoric Society of America, Baltimore, M</w:t>
      </w:r>
      <w:r w:rsidR="00934BAB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, May 2022. </w:t>
      </w:r>
    </w:p>
    <w:p w14:paraId="1909E671" w14:textId="77777777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2BDA491B" w14:textId="1A9A6B17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At the Crosswalks: Queer Memory, Political Depression, and Queer World-Staking,” Rhetoric Society of America, Baltimore, M</w:t>
      </w:r>
      <w:r w:rsidR="00934BAB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, May 2022. </w:t>
      </w:r>
    </w:p>
    <w:p w14:paraId="7033524B" w14:textId="77777777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7BE8FE01" w14:textId="1160130D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“At the Crosswalks: Spaces for Intersectional Worldmaking,” National Communication Association, Seattle, </w:t>
      </w:r>
      <w:proofErr w:type="spellStart"/>
      <w:r w:rsidR="003F2217">
        <w:rPr>
          <w:rFonts w:ascii="Times New Roman" w:hAnsi="Times New Roman" w:cs="Times New Roman"/>
        </w:rPr>
        <w:t>W</w:t>
      </w:r>
      <w:r w:rsidR="00934BAB">
        <w:rPr>
          <w:rFonts w:ascii="Times New Roman" w:hAnsi="Times New Roman" w:cs="Times New Roman"/>
        </w:rPr>
        <w:t>a</w:t>
      </w:r>
      <w:proofErr w:type="spellEnd"/>
      <w:r>
        <w:rPr>
          <w:rFonts w:ascii="Times New Roman" w:hAnsi="Times New Roman" w:cs="Times New Roman"/>
        </w:rPr>
        <w:t>, November 2021.</w:t>
      </w:r>
    </w:p>
    <w:p w14:paraId="346568D2" w14:textId="77777777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31730EE4" w14:textId="7EEF9395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“At the Crosswalks: Queer Worldmaking and Places of Public Memory,” Southern States Communication Association, </w:t>
      </w:r>
      <w:r w:rsidR="003F2217">
        <w:rPr>
          <w:rFonts w:ascii="Times New Roman" w:hAnsi="Times New Roman" w:cs="Times New Roman"/>
        </w:rPr>
        <w:t>Virtual</w:t>
      </w:r>
      <w:r>
        <w:rPr>
          <w:rFonts w:ascii="Times New Roman" w:hAnsi="Times New Roman" w:cs="Times New Roman"/>
        </w:rPr>
        <w:t xml:space="preserve"> Asynchronous, April 2021. </w:t>
      </w:r>
    </w:p>
    <w:p w14:paraId="260F0910" w14:textId="77777777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29DB6230" w14:textId="20D5BC39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“Silencing the Image: Pete Buttigieg and the Potential of Queer of Imagery,” National Communication Association, </w:t>
      </w:r>
      <w:r w:rsidR="003F2217">
        <w:rPr>
          <w:rFonts w:ascii="Times New Roman" w:hAnsi="Times New Roman" w:cs="Times New Roman"/>
        </w:rPr>
        <w:t>Virtual</w:t>
      </w:r>
      <w:r>
        <w:rPr>
          <w:rFonts w:ascii="Times New Roman" w:hAnsi="Times New Roman" w:cs="Times New Roman"/>
        </w:rPr>
        <w:t xml:space="preserve"> Asynchronous, November 2020.</w:t>
      </w:r>
    </w:p>
    <w:p w14:paraId="605287D4" w14:textId="77777777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5931B94A" w14:textId="76FBFF99" w:rsidR="00987B71" w:rsidRDefault="00987B71" w:rsidP="00987B71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-author with Kayla </w:t>
      </w:r>
      <w:proofErr w:type="spellStart"/>
      <w:r>
        <w:rPr>
          <w:rFonts w:ascii="Times New Roman" w:hAnsi="Times New Roman" w:cs="Times New Roman"/>
        </w:rPr>
        <w:t>McMinimy</w:t>
      </w:r>
      <w:proofErr w:type="spellEnd"/>
      <w:r>
        <w:rPr>
          <w:rFonts w:ascii="Times New Roman" w:hAnsi="Times New Roman" w:cs="Times New Roman"/>
        </w:rPr>
        <w:t xml:space="preserve">, “Narrating #MeToo: A Collective </w:t>
      </w:r>
      <w:proofErr w:type="spellStart"/>
      <w:r>
        <w:rPr>
          <w:rFonts w:ascii="Times New Roman" w:hAnsi="Times New Roman" w:cs="Times New Roman"/>
        </w:rPr>
        <w:t>Traumasong</w:t>
      </w:r>
      <w:proofErr w:type="spellEnd"/>
      <w:r>
        <w:rPr>
          <w:rFonts w:ascii="Times New Roman" w:hAnsi="Times New Roman" w:cs="Times New Roman"/>
        </w:rPr>
        <w:t xml:space="preserve">,” National Communication Association Preconference, </w:t>
      </w:r>
      <w:r w:rsidR="000624A7">
        <w:rPr>
          <w:rFonts w:ascii="Times New Roman" w:hAnsi="Times New Roman" w:cs="Times New Roman"/>
        </w:rPr>
        <w:t>Virtual</w:t>
      </w:r>
      <w:r>
        <w:rPr>
          <w:rFonts w:ascii="Times New Roman" w:hAnsi="Times New Roman" w:cs="Times New Roman"/>
        </w:rPr>
        <w:t xml:space="preserve"> Synchronous,</w:t>
      </w:r>
      <w:r w:rsidR="000624A7">
        <w:rPr>
          <w:rFonts w:ascii="Times New Roman" w:hAnsi="Times New Roman" w:cs="Times New Roman"/>
        </w:rPr>
        <w:t xml:space="preserve"> November 2020.</w:t>
      </w:r>
      <w:r>
        <w:rPr>
          <w:rFonts w:ascii="Times New Roman" w:hAnsi="Times New Roman" w:cs="Times New Roman"/>
        </w:rPr>
        <w:t xml:space="preserve"> </w:t>
      </w:r>
    </w:p>
    <w:p w14:paraId="5EEEDC73" w14:textId="77777777" w:rsidR="00406F33" w:rsidRDefault="00406F33" w:rsidP="006F3F53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3E347645" w14:textId="5F30BCE7" w:rsidR="0045666D" w:rsidRPr="00B47E49" w:rsidRDefault="0045666D" w:rsidP="0045666D">
      <w:pPr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</w:t>
      </w:r>
      <w:r w:rsidR="00934BAB">
        <w:rPr>
          <w:rFonts w:ascii="Times New Roman" w:hAnsi="Times New Roman" w:cs="Times New Roman"/>
          <w:b/>
        </w:rPr>
        <w:t>nvited Panels/Lectures</w:t>
      </w:r>
    </w:p>
    <w:p w14:paraId="7916EF79" w14:textId="5BE26ACD" w:rsidR="00987B71" w:rsidRDefault="00987B71" w:rsidP="00987B71">
      <w:pPr>
        <w:tabs>
          <w:tab w:val="left" w:pos="1335"/>
        </w:tabs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Panelist, “From a Whisper to a Movement: Investigating the Shared Rhetorical Spaces of Whistleblowing and Public Protest,” National Communication Association, New Orleans, L</w:t>
      </w:r>
      <w:r w:rsidR="00934BAB">
        <w:rPr>
          <w:rFonts w:ascii="Times New Roman" w:hAnsi="Times New Roman" w:cs="Times New Roman"/>
          <w:bCs/>
        </w:rPr>
        <w:t>a</w:t>
      </w:r>
      <w:r>
        <w:rPr>
          <w:rFonts w:ascii="Times New Roman" w:hAnsi="Times New Roman" w:cs="Times New Roman"/>
          <w:bCs/>
        </w:rPr>
        <w:t>, November 2022. (forthcoming)</w:t>
      </w:r>
    </w:p>
    <w:p w14:paraId="67174C04" w14:textId="03CC131E" w:rsidR="00987B71" w:rsidRDefault="00987B71" w:rsidP="00987B71">
      <w:pPr>
        <w:tabs>
          <w:tab w:val="left" w:pos="1335"/>
        </w:tabs>
        <w:spacing w:after="0"/>
        <w:rPr>
          <w:rFonts w:ascii="Times New Roman" w:hAnsi="Times New Roman" w:cs="Times New Roman"/>
          <w:bCs/>
        </w:rPr>
      </w:pPr>
    </w:p>
    <w:p w14:paraId="47061B52" w14:textId="568E7C7D" w:rsidR="00987B71" w:rsidRDefault="00987B71" w:rsidP="00987B71">
      <w:pPr>
        <w:tabs>
          <w:tab w:val="left" w:pos="1335"/>
        </w:tabs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Panelist, “Queer in Academia,” Gender, Body, Fieldwork Conference, Athens, G</w:t>
      </w:r>
      <w:r w:rsidR="00934BAB">
        <w:rPr>
          <w:rFonts w:ascii="Times New Roman" w:hAnsi="Times New Roman" w:cs="Times New Roman"/>
          <w:bCs/>
        </w:rPr>
        <w:t>a</w:t>
      </w:r>
      <w:r>
        <w:rPr>
          <w:rFonts w:ascii="Times New Roman" w:hAnsi="Times New Roman" w:cs="Times New Roman"/>
          <w:bCs/>
        </w:rPr>
        <w:t xml:space="preserve">, April 2022. </w:t>
      </w:r>
    </w:p>
    <w:p w14:paraId="5550691A" w14:textId="08DCE051" w:rsidR="00987B71" w:rsidRDefault="00987B71" w:rsidP="00987B71">
      <w:pPr>
        <w:tabs>
          <w:tab w:val="left" w:pos="1335"/>
        </w:tabs>
        <w:spacing w:after="0"/>
        <w:rPr>
          <w:rFonts w:ascii="Times New Roman" w:hAnsi="Times New Roman" w:cs="Times New Roman"/>
          <w:bCs/>
        </w:rPr>
      </w:pPr>
    </w:p>
    <w:p w14:paraId="1C963D0C" w14:textId="540A040A" w:rsidR="00987B71" w:rsidRPr="00987B71" w:rsidRDefault="00987B71" w:rsidP="00987B71">
      <w:pPr>
        <w:tabs>
          <w:tab w:val="left" w:pos="1335"/>
        </w:tabs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Lecture, “Queer </w:t>
      </w:r>
      <w:proofErr w:type="spellStart"/>
      <w:r>
        <w:rPr>
          <w:rFonts w:ascii="Times New Roman" w:hAnsi="Times New Roman" w:cs="Times New Roman"/>
          <w:bCs/>
        </w:rPr>
        <w:t>Rhetorics</w:t>
      </w:r>
      <w:proofErr w:type="spellEnd"/>
      <w:r>
        <w:rPr>
          <w:rFonts w:ascii="Times New Roman" w:hAnsi="Times New Roman" w:cs="Times New Roman"/>
          <w:bCs/>
        </w:rPr>
        <w:t>,” Department of Communication, Georgia State University, Rhetorical Theory &amp; Criticism, Instructor: Carol Winkler, Atlanta, G</w:t>
      </w:r>
      <w:r w:rsidR="00934BAB">
        <w:rPr>
          <w:rFonts w:ascii="Times New Roman" w:hAnsi="Times New Roman" w:cs="Times New Roman"/>
          <w:bCs/>
        </w:rPr>
        <w:t>a</w:t>
      </w:r>
      <w:r>
        <w:rPr>
          <w:rFonts w:ascii="Times New Roman" w:hAnsi="Times New Roman" w:cs="Times New Roman"/>
          <w:bCs/>
        </w:rPr>
        <w:t xml:space="preserve">, October 2020. </w:t>
      </w:r>
    </w:p>
    <w:p w14:paraId="286C27E0" w14:textId="77777777" w:rsidR="00406F33" w:rsidRDefault="00406F33" w:rsidP="004D65EB">
      <w:pPr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</w:p>
    <w:p w14:paraId="20562010" w14:textId="488E87D1" w:rsidR="00951EBC" w:rsidRPr="00B47E49" w:rsidRDefault="0067240E" w:rsidP="004D65EB">
      <w:pPr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</w:t>
      </w:r>
      <w:r w:rsidR="00934BAB">
        <w:rPr>
          <w:rFonts w:ascii="Times New Roman" w:hAnsi="Times New Roman" w:cs="Times New Roman"/>
          <w:b/>
        </w:rPr>
        <w:t>rofessional Affiliations</w:t>
      </w:r>
    </w:p>
    <w:p w14:paraId="0AFE4A37" w14:textId="38F76A43" w:rsidR="00BA2996" w:rsidRDefault="00980AAB" w:rsidP="004D65EB">
      <w:pPr>
        <w:tabs>
          <w:tab w:val="right" w:pos="10800"/>
        </w:tabs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National Communication Association</w:t>
      </w:r>
    </w:p>
    <w:p w14:paraId="06B45074" w14:textId="4E7F29E3" w:rsidR="00980AAB" w:rsidRDefault="00980AAB" w:rsidP="004D65EB">
      <w:pPr>
        <w:tabs>
          <w:tab w:val="right" w:pos="10800"/>
        </w:tabs>
        <w:spacing w:after="0"/>
        <w:rPr>
          <w:rFonts w:ascii="Times New Roman" w:hAnsi="Times New Roman" w:cs="Times New Roman"/>
          <w:bCs/>
        </w:rPr>
      </w:pPr>
    </w:p>
    <w:p w14:paraId="7F76C8B2" w14:textId="0FF3F27A" w:rsidR="00980AAB" w:rsidRDefault="00980AAB" w:rsidP="004D65EB">
      <w:pPr>
        <w:tabs>
          <w:tab w:val="right" w:pos="10800"/>
        </w:tabs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Rhetoric Society of America</w:t>
      </w:r>
    </w:p>
    <w:p w14:paraId="1CA9F7B5" w14:textId="3F9095DF" w:rsidR="00980AAB" w:rsidRDefault="00980AAB" w:rsidP="004D65EB">
      <w:pPr>
        <w:tabs>
          <w:tab w:val="right" w:pos="10800"/>
        </w:tabs>
        <w:spacing w:after="0"/>
        <w:rPr>
          <w:rFonts w:ascii="Times New Roman" w:hAnsi="Times New Roman" w:cs="Times New Roman"/>
          <w:bCs/>
        </w:rPr>
      </w:pPr>
    </w:p>
    <w:p w14:paraId="28D271EA" w14:textId="1B67A935" w:rsidR="00980AAB" w:rsidRDefault="00980AAB" w:rsidP="004D65EB">
      <w:pPr>
        <w:tabs>
          <w:tab w:val="right" w:pos="10800"/>
        </w:tabs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outhern States Communication Association</w:t>
      </w:r>
    </w:p>
    <w:p w14:paraId="72D3169D" w14:textId="77777777" w:rsidR="00980AAB" w:rsidRPr="00980AAB" w:rsidRDefault="00980AAB" w:rsidP="004D65EB">
      <w:pPr>
        <w:tabs>
          <w:tab w:val="right" w:pos="10800"/>
        </w:tabs>
        <w:spacing w:after="0"/>
        <w:rPr>
          <w:rFonts w:ascii="Times New Roman" w:hAnsi="Times New Roman" w:cs="Times New Roman"/>
          <w:bCs/>
        </w:rPr>
      </w:pPr>
    </w:p>
    <w:p w14:paraId="5C1F8225" w14:textId="0113EB46" w:rsidR="009366D9" w:rsidRPr="00B47E49" w:rsidRDefault="009366D9" w:rsidP="009366D9">
      <w:pPr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  <w:r w:rsidRPr="00B47E49">
        <w:rPr>
          <w:rFonts w:ascii="Times New Roman" w:hAnsi="Times New Roman" w:cs="Times New Roman"/>
          <w:b/>
        </w:rPr>
        <w:t>H</w:t>
      </w:r>
      <w:r w:rsidR="00934BAB">
        <w:rPr>
          <w:rFonts w:ascii="Times New Roman" w:hAnsi="Times New Roman" w:cs="Times New Roman"/>
          <w:b/>
        </w:rPr>
        <w:t>onors and Awards</w:t>
      </w:r>
    </w:p>
    <w:p w14:paraId="3FD09B9C" w14:textId="47CD0DF2" w:rsidR="009366D9" w:rsidRDefault="00EF124D" w:rsidP="009366D9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RSA Lauer/Corbett Award</w:t>
      </w:r>
      <w:r w:rsidR="009366D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22</w:t>
      </w:r>
    </w:p>
    <w:p w14:paraId="6BD9B21D" w14:textId="77777777" w:rsidR="0045666D" w:rsidRPr="0045666D" w:rsidRDefault="0045666D" w:rsidP="0045666D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3A0CC39F" w14:textId="37743706" w:rsidR="00D668B8" w:rsidRPr="00B47E49" w:rsidRDefault="00D668B8" w:rsidP="00D668B8">
      <w:pPr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</w:t>
      </w:r>
      <w:r w:rsidR="00934BAB">
        <w:rPr>
          <w:rFonts w:ascii="Times New Roman" w:hAnsi="Times New Roman" w:cs="Times New Roman"/>
          <w:b/>
        </w:rPr>
        <w:t>ervice to the Field</w:t>
      </w:r>
    </w:p>
    <w:p w14:paraId="16B98641" w14:textId="765AC265" w:rsidR="00D668B8" w:rsidRDefault="00980AAB" w:rsidP="00D668B8">
      <w:pPr>
        <w:tabs>
          <w:tab w:val="right" w:pos="10800"/>
        </w:tabs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Reviewer National Communication Association</w:t>
      </w:r>
      <w:r>
        <w:rPr>
          <w:rFonts w:ascii="Times New Roman" w:hAnsi="Times New Roman" w:cs="Times New Roman"/>
          <w:bCs/>
        </w:rPr>
        <w:tab/>
        <w:t>2022</w:t>
      </w:r>
    </w:p>
    <w:p w14:paraId="13B8FEDE" w14:textId="7224B695" w:rsidR="00980AAB" w:rsidRDefault="00EF124D" w:rsidP="00D668B8">
      <w:pPr>
        <w:tabs>
          <w:tab w:val="right" w:pos="10800"/>
        </w:tabs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    GLBTQ Communication Studies Division</w:t>
      </w:r>
    </w:p>
    <w:p w14:paraId="7280841E" w14:textId="77777777" w:rsidR="00980AAB" w:rsidRDefault="00980AAB" w:rsidP="00D668B8">
      <w:pPr>
        <w:tabs>
          <w:tab w:val="right" w:pos="10800"/>
        </w:tabs>
        <w:spacing w:after="0"/>
        <w:rPr>
          <w:rFonts w:ascii="Times New Roman" w:hAnsi="Times New Roman" w:cs="Times New Roman"/>
          <w:bCs/>
        </w:rPr>
      </w:pPr>
    </w:p>
    <w:p w14:paraId="5F54638E" w14:textId="25981C5F" w:rsidR="00980AAB" w:rsidRPr="00980AAB" w:rsidRDefault="00980AAB" w:rsidP="00D668B8">
      <w:pPr>
        <w:tabs>
          <w:tab w:val="right" w:pos="10800"/>
        </w:tabs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Reviewer National Communication Association</w:t>
      </w:r>
      <w:r>
        <w:rPr>
          <w:rFonts w:ascii="Times New Roman" w:hAnsi="Times New Roman" w:cs="Times New Roman"/>
          <w:bCs/>
        </w:rPr>
        <w:tab/>
        <w:t>2020</w:t>
      </w:r>
    </w:p>
    <w:p w14:paraId="31681831" w14:textId="6517A788" w:rsidR="0045666D" w:rsidRDefault="00EF124D" w:rsidP="00D668B8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Activism and Social Justice Division</w:t>
      </w:r>
    </w:p>
    <w:p w14:paraId="4D8D5F06" w14:textId="77777777" w:rsidR="00980AAB" w:rsidRDefault="00980AAB" w:rsidP="00D668B8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357C426D" w14:textId="76676643" w:rsidR="0045666D" w:rsidRPr="00B47E49" w:rsidRDefault="00934BAB" w:rsidP="0045666D">
      <w:pPr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lated Experience</w:t>
      </w:r>
    </w:p>
    <w:p w14:paraId="7B0D28AF" w14:textId="6224E021" w:rsidR="0045666D" w:rsidRDefault="00EF124D" w:rsidP="0045666D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University of Georgia</w:t>
      </w:r>
      <w:r w:rsidR="0045666D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Athens</w:t>
      </w:r>
      <w:r w:rsidR="0045666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Ga</w:t>
      </w:r>
    </w:p>
    <w:p w14:paraId="7691A2E7" w14:textId="62A60C17" w:rsidR="0045666D" w:rsidRDefault="00AC6BD9" w:rsidP="00AC6BD9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Oral Communication Assessor</w:t>
      </w:r>
      <w:r w:rsidR="0045666D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22</w:t>
      </w:r>
    </w:p>
    <w:p w14:paraId="172AA906" w14:textId="5AA2F669" w:rsidR="00AC6BD9" w:rsidRDefault="00AC6BD9" w:rsidP="00AC6BD9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3AE706CF" w14:textId="68E694A8" w:rsidR="00AC6BD9" w:rsidRDefault="00AC6BD9" w:rsidP="00AC6BD9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Goodwill Job Training Center</w:t>
      </w:r>
      <w:r>
        <w:rPr>
          <w:rFonts w:ascii="Times New Roman" w:hAnsi="Times New Roman" w:cs="Times New Roman"/>
        </w:rPr>
        <w:tab/>
        <w:t>Statesboro, Ga</w:t>
      </w:r>
    </w:p>
    <w:p w14:paraId="4BFCFE94" w14:textId="6191AB69" w:rsidR="00AC6BD9" w:rsidRDefault="00AC6BD9" w:rsidP="00AC6BD9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English as a Second Language Instructor</w:t>
      </w:r>
      <w:r>
        <w:rPr>
          <w:rFonts w:ascii="Times New Roman" w:hAnsi="Times New Roman" w:cs="Times New Roman"/>
        </w:rPr>
        <w:tab/>
        <w:t>2014</w:t>
      </w:r>
    </w:p>
    <w:p w14:paraId="38D412EE" w14:textId="77777777" w:rsidR="00AC6BD9" w:rsidRPr="00AC6BD9" w:rsidRDefault="00AC6BD9" w:rsidP="00AC6BD9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p w14:paraId="79BBD235" w14:textId="77777777" w:rsidR="0045666D" w:rsidRDefault="0045666D" w:rsidP="00D668B8">
      <w:pPr>
        <w:tabs>
          <w:tab w:val="right" w:pos="10800"/>
        </w:tabs>
        <w:spacing w:after="0"/>
        <w:rPr>
          <w:rFonts w:ascii="Times New Roman" w:hAnsi="Times New Roman" w:cs="Times New Roman"/>
        </w:rPr>
      </w:pPr>
    </w:p>
    <w:sectPr w:rsidR="0045666D" w:rsidSect="00E16D6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D4D39"/>
    <w:multiLevelType w:val="hybridMultilevel"/>
    <w:tmpl w:val="B436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8E5844"/>
    <w:multiLevelType w:val="hybridMultilevel"/>
    <w:tmpl w:val="30DA6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904463">
    <w:abstractNumId w:val="0"/>
  </w:num>
  <w:num w:numId="2" w16cid:durableId="13851808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sDQ0NzI0tLC0NDRV0lEKTi0uzszPAykwrgUAVnz3OSwAAAA="/>
  </w:docVars>
  <w:rsids>
    <w:rsidRoot w:val="00E16D60"/>
    <w:rsid w:val="000377EF"/>
    <w:rsid w:val="000624A7"/>
    <w:rsid w:val="00180AA1"/>
    <w:rsid w:val="0019198A"/>
    <w:rsid w:val="001A123B"/>
    <w:rsid w:val="00374F8B"/>
    <w:rsid w:val="003E08DE"/>
    <w:rsid w:val="003F2217"/>
    <w:rsid w:val="00406F33"/>
    <w:rsid w:val="004201DD"/>
    <w:rsid w:val="0045666D"/>
    <w:rsid w:val="004B5C99"/>
    <w:rsid w:val="004D65EB"/>
    <w:rsid w:val="0053450B"/>
    <w:rsid w:val="005A57A0"/>
    <w:rsid w:val="0062558D"/>
    <w:rsid w:val="0067240E"/>
    <w:rsid w:val="006C2EC6"/>
    <w:rsid w:val="006F3F53"/>
    <w:rsid w:val="006F409A"/>
    <w:rsid w:val="007D7962"/>
    <w:rsid w:val="007E2C5C"/>
    <w:rsid w:val="00825CFD"/>
    <w:rsid w:val="008B44B6"/>
    <w:rsid w:val="00901C42"/>
    <w:rsid w:val="00913A5D"/>
    <w:rsid w:val="00934BAB"/>
    <w:rsid w:val="009366D9"/>
    <w:rsid w:val="00951EBC"/>
    <w:rsid w:val="00962A40"/>
    <w:rsid w:val="00980AAB"/>
    <w:rsid w:val="00987B71"/>
    <w:rsid w:val="009E66BB"/>
    <w:rsid w:val="00A548DE"/>
    <w:rsid w:val="00AC6BD9"/>
    <w:rsid w:val="00AD7A6B"/>
    <w:rsid w:val="00AE42FC"/>
    <w:rsid w:val="00B47E49"/>
    <w:rsid w:val="00B71D33"/>
    <w:rsid w:val="00BA2996"/>
    <w:rsid w:val="00BB21D1"/>
    <w:rsid w:val="00BE5556"/>
    <w:rsid w:val="00BE6C89"/>
    <w:rsid w:val="00C6673D"/>
    <w:rsid w:val="00C66AD6"/>
    <w:rsid w:val="00C868F4"/>
    <w:rsid w:val="00D2494E"/>
    <w:rsid w:val="00D668B8"/>
    <w:rsid w:val="00DA0CCB"/>
    <w:rsid w:val="00E16D60"/>
    <w:rsid w:val="00E87385"/>
    <w:rsid w:val="00E94E8C"/>
    <w:rsid w:val="00EB3D3C"/>
    <w:rsid w:val="00EF124D"/>
    <w:rsid w:val="00EF648F"/>
    <w:rsid w:val="00F03D1E"/>
    <w:rsid w:val="00F06A92"/>
    <w:rsid w:val="00FC435A"/>
    <w:rsid w:val="00FF3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7460F3"/>
  <w15:docId w15:val="{008BA275-D1A0-4CB8-8839-A63B4F00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6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5C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1C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C4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D65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E66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66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mm.uga.edu/directory/people/blake-crave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Manager/>
  <Company/>
  <LinksUpToDate>false</LinksUpToDate>
  <CharactersWithSpaces>33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>CV</dc:subject>
  <dc:creator>University of Georgia Career Center</dc:creator>
  <cp:keywords>CV</cp:keywords>
  <dc:description/>
  <cp:lastModifiedBy>Blake Cravey</cp:lastModifiedBy>
  <cp:revision>7</cp:revision>
  <cp:lastPrinted>2017-05-31T20:20:00Z</cp:lastPrinted>
  <dcterms:created xsi:type="dcterms:W3CDTF">2022-08-21T00:51:00Z</dcterms:created>
  <dcterms:modified xsi:type="dcterms:W3CDTF">2022-08-21T02:19:00Z</dcterms:modified>
  <cp:category/>
</cp:coreProperties>
</file>